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16658" w14:textId="2CEB4808" w:rsidR="004E42A2" w:rsidRPr="004A692B" w:rsidRDefault="004E42A2">
      <w:pPr>
        <w:rPr>
          <w:lang w:val="en-US"/>
        </w:rPr>
      </w:pPr>
      <w:r w:rsidRPr="004A692B">
        <w:rPr>
          <w:lang w:val="en-US"/>
        </w:rPr>
        <w:t>It’s Only a Game: Ethics, Empathy and Identification in Game Morality Systems</w:t>
      </w:r>
    </w:p>
    <w:p w14:paraId="6B3F0165" w14:textId="77777777" w:rsidR="004E42A2" w:rsidRPr="004A692B" w:rsidRDefault="004E42A2">
      <w:pPr>
        <w:rPr>
          <w:lang w:val="en-US"/>
        </w:rPr>
      </w:pPr>
    </w:p>
    <w:p w14:paraId="16F35999" w14:textId="300B9153" w:rsidR="004E42A2" w:rsidRDefault="004E42A2">
      <w:r>
        <w:t xml:space="preserve">Um contexto moral de um jogo é delimitado, sobretudo, por duas componentes: a estrutura narrativa, responsável por oferecer oportunidades de empatia e identificação com os personagens, e os requisitos lúdicos ou de </w:t>
      </w:r>
      <w:proofErr w:type="spellStart"/>
      <w:r>
        <w:t>gameplay</w:t>
      </w:r>
      <w:proofErr w:type="spellEnd"/>
      <w:r>
        <w:t xml:space="preserve">, que servem para instanciar limites tanto para a ação do jogador, quanto para o conjunto viável de ações elaborado pelo desenvolvedor do jogo. </w:t>
      </w:r>
    </w:p>
    <w:p w14:paraId="2274CCD3" w14:textId="77777777" w:rsidR="004E42A2" w:rsidRDefault="004E42A2"/>
    <w:p w14:paraId="0C2BC834" w14:textId="145E58DD" w:rsidR="004E42A2" w:rsidRDefault="004E42A2" w:rsidP="004E42A2">
      <w:r>
        <w:t xml:space="preserve">A natureza da interatividade presente nos jogos permite uma consideração mais profunda nas implicações de uma dada escolha optada pelo jogador, uma vez que o mesmo faz parte do círculo mágico delimitado por este – ele é levado a representar uma escolha e não apenas a observar essa mesma escolha. </w:t>
      </w:r>
    </w:p>
    <w:p w14:paraId="6DB4C27D" w14:textId="77777777" w:rsidR="00270DF4" w:rsidRDefault="00270DF4" w:rsidP="004E42A2"/>
    <w:p w14:paraId="7E2F29D1" w14:textId="3BF4D538" w:rsidR="00270DF4" w:rsidRDefault="00270DF4" w:rsidP="004E42A2">
      <w:r>
        <w:t xml:space="preserve">Apesar do ser humano também recorrer ao ato de jogar para aprender, grande parte do valor de um jogo consiste no seu valor de entretenimento, o qual é possível graças, nomeadamente, à capacidade de desencadear uma carga emocional, isto é, uma recompensa que visa os centros emocionais do cérebro. Esta carga é experimentada pelo próprio principalmente em dois largos níveis: o lúdico e o narrativo. As emoções desencadeadas pelos elementos lúdicos do jogo focam-se, essencialmente, no sentido de concretização de um dado objetivo – na adrenalina da vitória ou na frustração em falhá-lo, por exemplo. </w:t>
      </w:r>
      <w:r w:rsidR="004A692B">
        <w:t xml:space="preserve"> </w:t>
      </w:r>
      <w:r w:rsidR="0031083B">
        <w:t xml:space="preserve">As emoções estimuladas pelos elementos narrativos são aqueles mais familiarizados com outras formas de entretenimento recreacional. </w:t>
      </w:r>
    </w:p>
    <w:p w14:paraId="38E20D2F" w14:textId="77777777" w:rsidR="0031083B" w:rsidRDefault="0031083B" w:rsidP="004E42A2"/>
    <w:p w14:paraId="2FA8532E" w14:textId="63E01C5D" w:rsidR="0031083B" w:rsidRDefault="0031083B" w:rsidP="0031083B">
      <w:r>
        <w:t>É incontroverso que os jogos são capazes de envolver ambos os níveis anteriormente citados, mas há uma escassez de conteúdo narrativo genuinamente envolvente nos jogos.</w:t>
      </w:r>
    </w:p>
    <w:p w14:paraId="678BD30A" w14:textId="77777777" w:rsidR="0031083B" w:rsidRDefault="0031083B" w:rsidP="0031083B"/>
    <w:p w14:paraId="26F1F930" w14:textId="7A2C23D6" w:rsidR="0031083B" w:rsidRDefault="0031083B" w:rsidP="0031083B">
      <w:r>
        <w:t>A natureza do envolvimento emocional é diferente para cada jogador, e cada jogador experimentará elementos lúdicos e narrativos em maior ou menor grau.</w:t>
      </w:r>
    </w:p>
    <w:p w14:paraId="1E6CFF04" w14:textId="77777777" w:rsidR="000E1F4A" w:rsidRDefault="000E1F4A" w:rsidP="0031083B"/>
    <w:p w14:paraId="44E2B600" w14:textId="06FE99CC" w:rsidR="000E1F4A" w:rsidRDefault="000E1F4A" w:rsidP="0031083B">
      <w:r>
        <w:t>O</w:t>
      </w:r>
      <w:r w:rsidRPr="000E1F4A">
        <w:t xml:space="preserve">s jogos em geral são melhores em desencadear respostas emocionais lúdicas do que em desencadear um envolvimento narrativo mais profundo, e é o último que parece mais importante para facilitar </w:t>
      </w:r>
      <w:r>
        <w:t>a</w:t>
      </w:r>
      <w:r w:rsidRPr="000E1F4A">
        <w:t xml:space="preserve"> tomada de decisão moral na vida real.</w:t>
      </w:r>
    </w:p>
    <w:p w14:paraId="6C440A37" w14:textId="77777777" w:rsidR="006A7184" w:rsidRDefault="006A7184" w:rsidP="004E42A2"/>
    <w:p w14:paraId="66E01271" w14:textId="5AA44E87" w:rsidR="00BA11AF" w:rsidRDefault="00BA11AF" w:rsidP="004E42A2">
      <w:r w:rsidRPr="00BA11AF">
        <w:t xml:space="preserve">Existem muitos exemplos de jogos que conseguem combinar elementos lúdicos e elementos narrativos </w:t>
      </w:r>
      <w:r>
        <w:t>de forma coerente</w:t>
      </w:r>
      <w:r w:rsidRPr="00BA11AF">
        <w:t xml:space="preserve">, mas os jogos que enfatizam os últimos raramente conseguem enfatizar os primeiros. Um exemplo </w:t>
      </w:r>
      <w:r>
        <w:t>desta dicotomia é o</w:t>
      </w:r>
      <w:r w:rsidRPr="00BA11AF">
        <w:t xml:space="preserve"> título </w:t>
      </w:r>
      <w:proofErr w:type="spellStart"/>
      <w:r w:rsidRPr="004A692B">
        <w:rPr>
          <w:i/>
          <w:iCs/>
        </w:rPr>
        <w:t>Heavy</w:t>
      </w:r>
      <w:proofErr w:type="spellEnd"/>
      <w:r w:rsidRPr="004A692B">
        <w:rPr>
          <w:i/>
          <w:iCs/>
        </w:rPr>
        <w:t xml:space="preserve"> </w:t>
      </w:r>
      <w:proofErr w:type="spellStart"/>
      <w:r w:rsidRPr="004A692B">
        <w:rPr>
          <w:i/>
          <w:iCs/>
        </w:rPr>
        <w:t>Rain</w:t>
      </w:r>
      <w:proofErr w:type="spellEnd"/>
      <w:r w:rsidRPr="00BA11AF">
        <w:t xml:space="preserve"> d</w:t>
      </w:r>
      <w:r>
        <w:t>a</w:t>
      </w:r>
      <w:r w:rsidRPr="00BA11AF">
        <w:t xml:space="preserve"> </w:t>
      </w:r>
      <w:proofErr w:type="spellStart"/>
      <w:r w:rsidRPr="00BA11AF">
        <w:t>Quantic</w:t>
      </w:r>
      <w:proofErr w:type="spellEnd"/>
      <w:r w:rsidRPr="00BA11AF">
        <w:t xml:space="preserve"> </w:t>
      </w:r>
      <w:proofErr w:type="spellStart"/>
      <w:r w:rsidRPr="00BA11AF">
        <w:t>Dream</w:t>
      </w:r>
      <w:proofErr w:type="spellEnd"/>
      <w:r w:rsidRPr="00BA11AF">
        <w:t xml:space="preserve"> (2010</w:t>
      </w:r>
      <w:r>
        <w:t>), no qual a</w:t>
      </w:r>
      <w:r w:rsidRPr="00BA11AF">
        <w:t xml:space="preserve"> jogabilidade avança muito lentamente</w:t>
      </w:r>
      <w:r>
        <w:t xml:space="preserve"> e a</w:t>
      </w:r>
      <w:r w:rsidRPr="00BA11AF">
        <w:t xml:space="preserve"> interação do jogador é amplamente limitada</w:t>
      </w:r>
      <w:r>
        <w:t xml:space="preserve">, cingindo-se a mover-se para uma dada localização e pressionar um conjunto de controlos. </w:t>
      </w:r>
    </w:p>
    <w:p w14:paraId="0D43096D" w14:textId="3AA49046" w:rsidR="00BA11AF" w:rsidRDefault="00BA11AF" w:rsidP="004E42A2"/>
    <w:p w14:paraId="3C49511B" w14:textId="2415EFA5" w:rsidR="001D2186" w:rsidRDefault="00BA11AF" w:rsidP="00BA11AF">
      <w:r>
        <w:lastRenderedPageBreak/>
        <w:t xml:space="preserve">À medida que o jogo avança, ele evolui para uma história emocionalmente envolvente, abordando temas como perda, arrependimento, culpa e redenção. </w:t>
      </w:r>
      <w:r w:rsidR="001D2186">
        <w:t xml:space="preserve">No entanto, e como a experiência se torna mais parecida com o assistir de um filme ao invés de um jogo, é necessária uma consciencialização das consequências que poderão levar o custo de sacrificar o elemento lúdico – como uma quebra da imersão e possível distanciamento entre jogador e personagem. </w:t>
      </w:r>
    </w:p>
    <w:p w14:paraId="617F7146" w14:textId="77777777" w:rsidR="00BA11AF" w:rsidRDefault="00BA11AF" w:rsidP="00BA11AF"/>
    <w:p w14:paraId="7129726D" w14:textId="2EB9A926" w:rsidR="00BA11AF" w:rsidRDefault="001D2186" w:rsidP="00BA11AF">
      <w:r>
        <w:t>Uma jogabilidade é considerada eficaz se promover uma ligação emocional através da interação jogador-jogo</w:t>
      </w:r>
      <w:r w:rsidR="00BA11AF">
        <w:t xml:space="preserve">, mas é a carga </w:t>
      </w:r>
      <w:r w:rsidR="00DB6775">
        <w:t>emotiva proporcionada pela</w:t>
      </w:r>
      <w:r w:rsidR="00BA11AF">
        <w:t xml:space="preserve"> narrativa que é mais importante na construção de um senso de empatia com </w:t>
      </w:r>
      <w:r w:rsidR="00DB6775">
        <w:t xml:space="preserve">as personagens </w:t>
      </w:r>
      <w:r w:rsidR="00BA11AF">
        <w:t>dentro de um mundo de jogo</w:t>
      </w:r>
      <w:r w:rsidR="00DB6775">
        <w:t xml:space="preserve"> porque, nomeadamente, atuam como um espelho das relações humanas do mundo real. </w:t>
      </w:r>
    </w:p>
    <w:p w14:paraId="5E17C44B" w14:textId="77777777" w:rsidR="00BA11AF" w:rsidRDefault="00BA11AF" w:rsidP="00BA11AF"/>
    <w:p w14:paraId="50D26576" w14:textId="239AD91E" w:rsidR="00BA11AF" w:rsidRDefault="00BA11AF" w:rsidP="00BA11AF">
      <w:r>
        <w:t>Sempre que o controle lúdico é tirado de nós por meio de um mecanismo como uma cena cortada ou um texto expositivo, perdemos a capacidade de imprimir nosso próprio senso de identidade na história e isso, por sua vez, pode desencadear uma sensação de dissonância cognitiva quando um personagem se comporta em desacordo com a forma como os caracterizamos mentalmente.</w:t>
      </w:r>
    </w:p>
    <w:p w14:paraId="13BFE7DD" w14:textId="77777777" w:rsidR="00DB6775" w:rsidRDefault="00DB6775" w:rsidP="00BA11AF"/>
    <w:p w14:paraId="4FF277AD" w14:textId="5D74E9D9" w:rsidR="00DB6775" w:rsidRPr="00DB6775" w:rsidRDefault="00DB6775" w:rsidP="00BA11AF">
      <w:r>
        <w:t xml:space="preserve">Outro aspeto que é preciso ter em atenção é a passividade, a nível lúdico, atribuída ao jogador: a exposição de uma </w:t>
      </w:r>
      <w:proofErr w:type="spellStart"/>
      <w:r>
        <w:t>cutscene</w:t>
      </w:r>
      <w:proofErr w:type="spellEnd"/>
      <w:r>
        <w:t xml:space="preserve"> ou de um texto que esteja pré-programado leva a que o jogador perca a capacidade de imprimir o seu senso de personalidade na história, possibilitando um distanciamento entre o mesmo e a personagem jogável. Um exemplo disto ocorre em </w:t>
      </w:r>
      <w:proofErr w:type="spellStart"/>
      <w:r w:rsidRPr="00DB6775">
        <w:rPr>
          <w:i/>
          <w:iCs/>
        </w:rPr>
        <w:t>Mass</w:t>
      </w:r>
      <w:proofErr w:type="spellEnd"/>
      <w:r w:rsidRPr="00DB6775">
        <w:rPr>
          <w:i/>
          <w:iCs/>
        </w:rPr>
        <w:t xml:space="preserve"> Effect</w:t>
      </w:r>
      <w:r>
        <w:rPr>
          <w:i/>
          <w:iCs/>
        </w:rPr>
        <w:t xml:space="preserve"> </w:t>
      </w:r>
      <w:r>
        <w:t xml:space="preserve">(2007) </w:t>
      </w:r>
      <w:proofErr w:type="spellStart"/>
      <w:r>
        <w:t>Commander</w:t>
      </w:r>
      <w:proofErr w:type="spellEnd"/>
      <w:r>
        <w:t xml:space="preserve"> </w:t>
      </w:r>
      <w:proofErr w:type="spellStart"/>
      <w:r>
        <w:t>Shephard</w:t>
      </w:r>
      <w:proofErr w:type="spellEnd"/>
      <w:r>
        <w:t xml:space="preserve">, no qual as palavras ditas, o fraseado e a entoação do personagem são decididas pelo próprio jogo. Ora, se o jogador não sentir que tem controlo/propriedade sob um personagem, o mais provável é ele não sentir as consequências que </w:t>
      </w:r>
      <w:r w:rsidR="00434C26">
        <w:t xml:space="preserve">de que a personagem será alvo – já que foi algo que ele não decidiu. </w:t>
      </w:r>
    </w:p>
    <w:p w14:paraId="29022A68" w14:textId="77777777" w:rsidR="00BA11AF" w:rsidRDefault="00BA11AF" w:rsidP="00BA11AF"/>
    <w:p w14:paraId="5321978B" w14:textId="77777777" w:rsidR="00BA11AF" w:rsidRDefault="00BA11AF" w:rsidP="00BA11AF">
      <w:r>
        <w:t>De muitas maneiras, a imersão e o envolvimento são mediados por duas características principais – a credibilidade e a qualidade das interações do NPC e a verossimilhança das interações do jogador com o mundo do jogo subjacente.</w:t>
      </w:r>
    </w:p>
    <w:p w14:paraId="4ABF9F70" w14:textId="77777777" w:rsidR="00BA11AF" w:rsidRDefault="00BA11AF" w:rsidP="00BA11AF"/>
    <w:p w14:paraId="64F66104" w14:textId="1D0E0DAE" w:rsidR="00BA11AF" w:rsidRDefault="00BA11AF" w:rsidP="00BA11AF">
      <w:r>
        <w:t xml:space="preserve">A imersão está relacionada </w:t>
      </w:r>
      <w:r w:rsidR="00743114">
        <w:t>com o</w:t>
      </w:r>
      <w:r>
        <w:t xml:space="preserve"> grau em que </w:t>
      </w:r>
      <w:r w:rsidR="00743114">
        <w:t>um dado jogador perde</w:t>
      </w:r>
      <w:r>
        <w:t xml:space="preserve"> a noção de </w:t>
      </w:r>
      <w:r w:rsidR="00743114">
        <w:t>si</w:t>
      </w:r>
      <w:r>
        <w:t xml:space="preserve"> mesmo como estando </w:t>
      </w:r>
      <w:r w:rsidR="00743114">
        <w:t>distanciado</w:t>
      </w:r>
      <w:r>
        <w:t xml:space="preserve"> do mundo d</w:t>
      </w:r>
      <w:r w:rsidR="00743114">
        <w:t>e</w:t>
      </w:r>
      <w:r>
        <w:t xml:space="preserve"> jogo</w:t>
      </w:r>
      <w:r w:rsidR="00743114">
        <w:t>, isto é, o próprio sente-se como mais próximo ou parte do mundo virtual, tornando-se menos consciente da sua presença física</w:t>
      </w:r>
      <w:r>
        <w:t xml:space="preserve">. </w:t>
      </w:r>
    </w:p>
    <w:p w14:paraId="4EEC2246" w14:textId="77777777" w:rsidR="00D34EB9" w:rsidRDefault="00D34EB9" w:rsidP="00BA11AF"/>
    <w:p w14:paraId="169757BD" w14:textId="0D012AC1" w:rsidR="00D34EB9" w:rsidRDefault="00F5434F" w:rsidP="00BA11AF">
      <w:proofErr w:type="spellStart"/>
      <w:r>
        <w:t>Bayliss</w:t>
      </w:r>
      <w:proofErr w:type="spellEnd"/>
      <w:r>
        <w:t xml:space="preserve"> (2007) subdividiu o conceito de imersão em três categorias: 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>”, “</w:t>
      </w:r>
      <w:proofErr w:type="spellStart"/>
      <w:r>
        <w:t>playing</w:t>
      </w:r>
      <w:proofErr w:type="spellEnd"/>
      <w:r>
        <w:t xml:space="preserve"> as” e 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>”:</w:t>
      </w:r>
    </w:p>
    <w:p w14:paraId="0FD67A5E" w14:textId="32841F10" w:rsidR="00F5434F" w:rsidRDefault="00F5434F" w:rsidP="00F5434F">
      <w:pPr>
        <w:pStyle w:val="ListParagraph"/>
        <w:numPr>
          <w:ilvl w:val="0"/>
          <w:numId w:val="1"/>
        </w:numPr>
      </w:pPr>
      <w:r>
        <w:t>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” que, em tradução livre para o português, significa “jogar através de” [jogador], </w:t>
      </w:r>
      <w:r w:rsidRPr="00F5434F">
        <w:t>destaca a própria corporificação do jogador fora do mundo do jogo</w:t>
      </w:r>
      <w:r>
        <w:t xml:space="preserve">, visto que </w:t>
      </w:r>
      <w:r w:rsidRPr="00F5434F">
        <w:t xml:space="preserve">o jogador está envolvido principalmente com atividades lúdicas, como </w:t>
      </w:r>
      <w:r>
        <w:t xml:space="preserve">a </w:t>
      </w:r>
      <w:r w:rsidRPr="00F5434F">
        <w:t xml:space="preserve">resolução de </w:t>
      </w:r>
      <w:r>
        <w:t>puzzles</w:t>
      </w:r>
      <w:r w:rsidRPr="00F5434F">
        <w:t>, exploração e competição</w:t>
      </w:r>
      <w:r>
        <w:t xml:space="preserve"> e não com a componente narrativa; o </w:t>
      </w:r>
      <w:r>
        <w:lastRenderedPageBreak/>
        <w:t>comportamento do jogador é moldado ou influenciado pela necessidade de completar ou vencer o jogo;</w:t>
      </w:r>
    </w:p>
    <w:p w14:paraId="06DA472A" w14:textId="4A1AC6CE" w:rsidR="00F5434F" w:rsidRPr="00F5434F" w:rsidRDefault="00F5434F" w:rsidP="00F5434F">
      <w:pPr>
        <w:pStyle w:val="ListParagraph"/>
        <w:numPr>
          <w:ilvl w:val="0"/>
          <w:numId w:val="1"/>
        </w:numPr>
        <w:rPr>
          <w:color w:val="FF0000"/>
        </w:rPr>
      </w:pPr>
      <w:r w:rsidRPr="00F5434F">
        <w:rPr>
          <w:color w:val="FF0000"/>
        </w:rPr>
        <w:t xml:space="preserve">Acabar de escrever isto vendo o artigo do </w:t>
      </w:r>
      <w:proofErr w:type="spellStart"/>
      <w:r w:rsidRPr="00F5434F">
        <w:rPr>
          <w:color w:val="FF0000"/>
        </w:rPr>
        <w:t>Bayliss</w:t>
      </w:r>
      <w:proofErr w:type="spellEnd"/>
    </w:p>
    <w:sectPr w:rsidR="00F5434F" w:rsidRPr="00F5434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897C55"/>
    <w:multiLevelType w:val="hybridMultilevel"/>
    <w:tmpl w:val="2D1E4A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941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yM7M0N7ewNLdQ0lEKTi0uzszPAykwqgUAZ5hCWiwAAAA="/>
  </w:docVars>
  <w:rsids>
    <w:rsidRoot w:val="004E42A2"/>
    <w:rsid w:val="000E1F4A"/>
    <w:rsid w:val="001D2186"/>
    <w:rsid w:val="00270DF4"/>
    <w:rsid w:val="0031083B"/>
    <w:rsid w:val="00434C26"/>
    <w:rsid w:val="004A692B"/>
    <w:rsid w:val="004E42A2"/>
    <w:rsid w:val="006A7184"/>
    <w:rsid w:val="00743114"/>
    <w:rsid w:val="00BA11AF"/>
    <w:rsid w:val="00D34EB9"/>
    <w:rsid w:val="00DB6775"/>
    <w:rsid w:val="00F54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E2D9F"/>
  <w15:chartTrackingRefBased/>
  <w15:docId w15:val="{5B7A3FFA-B66A-4116-928C-1F3B02D0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811</Words>
  <Characters>462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</cp:lastModifiedBy>
  <cp:revision>13</cp:revision>
  <dcterms:created xsi:type="dcterms:W3CDTF">2023-08-10T08:21:00Z</dcterms:created>
  <dcterms:modified xsi:type="dcterms:W3CDTF">2023-08-22T14:00:00Z</dcterms:modified>
</cp:coreProperties>
</file>